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25DD2" w14:textId="77777777" w:rsidR="00AD388E" w:rsidRDefault="00AD388E"/>
    <w:p w14:paraId="31D2C7E0" w14:textId="0BB511B4" w:rsidR="0012106E" w:rsidRPr="00F116E5" w:rsidRDefault="00F116E5">
      <w:pPr>
        <w:rPr>
          <w:sz w:val="40"/>
          <w:szCs w:val="40"/>
        </w:rPr>
      </w:pPr>
      <w:r>
        <w:rPr>
          <w:sz w:val="40"/>
          <w:szCs w:val="40"/>
        </w:rPr>
        <w:t xml:space="preserve">30 </w:t>
      </w:r>
      <w:r w:rsidRPr="00F116E5">
        <w:rPr>
          <w:sz w:val="40"/>
          <w:szCs w:val="40"/>
        </w:rPr>
        <w:t>After 2020</w:t>
      </w:r>
    </w:p>
    <w:p w14:paraId="67E4154B" w14:textId="3411DCF3" w:rsidR="00AD388E" w:rsidRDefault="00AD388E"/>
    <w:p w14:paraId="0B947174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D388E">
        <w:rPr>
          <w:rFonts w:ascii="Courier New" w:eastAsia="Times New Roman" w:hAnsi="Courier New" w:cs="Courier New"/>
          <w:color w:val="000000"/>
          <w:sz w:val="21"/>
          <w:szCs w:val="21"/>
        </w:rPr>
        <w:t>======= Fold 0 ========</w:t>
      </w:r>
    </w:p>
    <w:p w14:paraId="1314839F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D388E">
        <w:rPr>
          <w:rFonts w:ascii="Courier New" w:eastAsia="Times New Roman" w:hAnsi="Courier New" w:cs="Courier New"/>
          <w:color w:val="000000"/>
          <w:sz w:val="21"/>
          <w:szCs w:val="21"/>
        </w:rPr>
        <w:t>Our accuracy on the validation set is 0.7786, precision is 0.6623, and AUC is 0.8007</w:t>
      </w:r>
    </w:p>
    <w:p w14:paraId="150A1B78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D388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Our out of fold AUC score is 0.8007 and precision is 0.6623 </w:t>
      </w:r>
    </w:p>
    <w:p w14:paraId="3FCC809E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36F05D1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53EE349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D388E">
        <w:rPr>
          <w:rFonts w:ascii="Courier New" w:eastAsia="Times New Roman" w:hAnsi="Courier New" w:cs="Courier New"/>
          <w:color w:val="000000"/>
          <w:sz w:val="21"/>
          <w:szCs w:val="21"/>
        </w:rPr>
        <w:t>======= Fold 1 ========</w:t>
      </w:r>
    </w:p>
    <w:p w14:paraId="19E2510A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D388E">
        <w:rPr>
          <w:rFonts w:ascii="Courier New" w:eastAsia="Times New Roman" w:hAnsi="Courier New" w:cs="Courier New"/>
          <w:color w:val="000000"/>
          <w:sz w:val="21"/>
          <w:szCs w:val="21"/>
        </w:rPr>
        <w:t>Our accuracy on the validation set is 0.7449, precision is 0.6858, and AUC is 0.7940</w:t>
      </w:r>
    </w:p>
    <w:p w14:paraId="1A4BAAC0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D388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Our out of fold AUC score is 0.7973 and precision is 0.6741 </w:t>
      </w:r>
    </w:p>
    <w:p w14:paraId="63E2517A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C5CAB54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A25B8F2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D388E">
        <w:rPr>
          <w:rFonts w:ascii="Courier New" w:eastAsia="Times New Roman" w:hAnsi="Courier New" w:cs="Courier New"/>
          <w:color w:val="000000"/>
          <w:sz w:val="21"/>
          <w:szCs w:val="21"/>
        </w:rPr>
        <w:t>======= Fold 2 ========</w:t>
      </w:r>
    </w:p>
    <w:p w14:paraId="0BD77F31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D388E">
        <w:rPr>
          <w:rFonts w:ascii="Courier New" w:eastAsia="Times New Roman" w:hAnsi="Courier New" w:cs="Courier New"/>
          <w:color w:val="000000"/>
          <w:sz w:val="21"/>
          <w:szCs w:val="21"/>
        </w:rPr>
        <w:t>Our accuracy on the validation set is 0.7504, precision is 0.6627, and AUC is 0.7783</w:t>
      </w:r>
    </w:p>
    <w:p w14:paraId="65373C10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D388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Our out of fold AUC score is 0.7910 and precision is 0.6703 </w:t>
      </w:r>
    </w:p>
    <w:p w14:paraId="130813AC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7E76981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3C7404C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D388E">
        <w:rPr>
          <w:rFonts w:ascii="Courier New" w:eastAsia="Times New Roman" w:hAnsi="Courier New" w:cs="Courier New"/>
          <w:color w:val="000000"/>
          <w:sz w:val="21"/>
          <w:szCs w:val="21"/>
        </w:rPr>
        <w:t>======= Fold 3 ========</w:t>
      </w:r>
    </w:p>
    <w:p w14:paraId="24832C15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D388E">
        <w:rPr>
          <w:rFonts w:ascii="Courier New" w:eastAsia="Times New Roman" w:hAnsi="Courier New" w:cs="Courier New"/>
          <w:color w:val="000000"/>
          <w:sz w:val="21"/>
          <w:szCs w:val="21"/>
        </w:rPr>
        <w:t>Our accuracy on the validation set is 0.7719, precision is 0.6339, and AUC is 0.7948</w:t>
      </w:r>
    </w:p>
    <w:p w14:paraId="573EF1E0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D388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Our out of fold AUC score is 0.7920 and precision is 0.6612 </w:t>
      </w:r>
    </w:p>
    <w:p w14:paraId="24D20CD2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942A417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C9DCAFD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D388E">
        <w:rPr>
          <w:rFonts w:ascii="Courier New" w:eastAsia="Times New Roman" w:hAnsi="Courier New" w:cs="Courier New"/>
          <w:color w:val="000000"/>
          <w:sz w:val="21"/>
          <w:szCs w:val="21"/>
        </w:rPr>
        <w:t>======= Fold 4 ========</w:t>
      </w:r>
    </w:p>
    <w:p w14:paraId="4C24C9FC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D388E">
        <w:rPr>
          <w:rFonts w:ascii="Courier New" w:eastAsia="Times New Roman" w:hAnsi="Courier New" w:cs="Courier New"/>
          <w:color w:val="000000"/>
          <w:sz w:val="21"/>
          <w:szCs w:val="21"/>
        </w:rPr>
        <w:t>Our accuracy on the validation set is 0.7711, precision is 0.6721, and AUC is 0.7889</w:t>
      </w:r>
    </w:p>
    <w:p w14:paraId="3A6594F9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</w:pPr>
      <w:r w:rsidRPr="00AD388E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 xml:space="preserve">Our out of fold AUC score is 0.7913 and precision is 0.6634 </w:t>
      </w:r>
    </w:p>
    <w:p w14:paraId="6610F8C9" w14:textId="01B67280" w:rsidR="00F116E5" w:rsidRDefault="00F116E5">
      <w:pPr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</w:rPr>
        <w:br w:type="page"/>
      </w:r>
    </w:p>
    <w:p w14:paraId="4F534BFA" w14:textId="77777777" w:rsidR="00AD388E" w:rsidRPr="00AD388E" w:rsidRDefault="00AD388E" w:rsidP="00AD38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C56360A" w14:textId="6354EC11" w:rsidR="00AD388E" w:rsidRDefault="00F116E5">
      <w:r w:rsidRPr="00F116E5">
        <w:rPr>
          <w:sz w:val="44"/>
          <w:szCs w:val="44"/>
        </w:rPr>
        <w:t xml:space="preserve">30 </w:t>
      </w:r>
      <w:r w:rsidR="00AD388E" w:rsidRPr="00AD388E">
        <w:drawing>
          <wp:inline distT="0" distB="0" distL="0" distR="0" wp14:anchorId="04A092ED" wp14:editId="69E7FF78">
            <wp:extent cx="6491720" cy="32385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496500" cy="324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9E743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0 ========</w:t>
      </w:r>
    </w:p>
    <w:p w14:paraId="3237A777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678, precision is 0.6836, and AUC is 0.7718</w:t>
      </w:r>
    </w:p>
    <w:p w14:paraId="1C204C83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718 and precision is 0.6836 </w:t>
      </w:r>
    </w:p>
    <w:p w14:paraId="1E23ED9F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35FB0CB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90E5940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1 ========</w:t>
      </w:r>
    </w:p>
    <w:p w14:paraId="7D4DDBCC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795, precision is 0.6215, and AUC is 0.7532</w:t>
      </w:r>
    </w:p>
    <w:p w14:paraId="2EF62057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625 and precision is 0.6526 </w:t>
      </w:r>
    </w:p>
    <w:p w14:paraId="33436D91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3CCF23D9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719F234E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2 ========</w:t>
      </w:r>
    </w:p>
    <w:p w14:paraId="46C65CD1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806, precision is 0.6654, and AUC is 0.7776</w:t>
      </w:r>
    </w:p>
    <w:p w14:paraId="42E3924C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675 and precision is 0.6568 </w:t>
      </w:r>
    </w:p>
    <w:p w14:paraId="2F703551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7EBA37BE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48F973A0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3 ========</w:t>
      </w:r>
    </w:p>
    <w:p w14:paraId="74451D4C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804, precision is 0.6735, and AUC is 0.7602</w:t>
      </w:r>
    </w:p>
    <w:p w14:paraId="1A81E6D2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657 and precision is 0.6610 </w:t>
      </w:r>
    </w:p>
    <w:p w14:paraId="0480C3A9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ADED4CD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3196B555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4 ========</w:t>
      </w:r>
    </w:p>
    <w:p w14:paraId="5CDE60B8" w14:textId="77777777" w:rsidR="00AD388E" w:rsidRDefault="00AD388E" w:rsidP="00AD388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810, precision is 0.6970, and AUC is 0.7755</w:t>
      </w:r>
    </w:p>
    <w:p w14:paraId="5A315A2B" w14:textId="77777777" w:rsidR="00AD388E" w:rsidRPr="00F116E5" w:rsidRDefault="00AD388E" w:rsidP="00AD388E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  <w:r w:rsidRPr="00F116E5">
        <w:rPr>
          <w:b/>
          <w:bCs/>
          <w:color w:val="000000"/>
          <w:sz w:val="21"/>
          <w:szCs w:val="21"/>
        </w:rPr>
        <w:t xml:space="preserve">Our out of fold AUC score is 0.7677 and precision is 0.6682 </w:t>
      </w:r>
    </w:p>
    <w:p w14:paraId="5D11494E" w14:textId="37B9ECA4" w:rsidR="00F116E5" w:rsidRDefault="00F116E5">
      <w:r>
        <w:br w:type="page"/>
      </w:r>
    </w:p>
    <w:p w14:paraId="72B8304F" w14:textId="60D2F26F" w:rsidR="00AD388E" w:rsidRPr="00F116E5" w:rsidRDefault="00F116E5">
      <w:pPr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30 </w:t>
      </w:r>
      <w:r w:rsidRPr="00F116E5">
        <w:rPr>
          <w:sz w:val="44"/>
          <w:szCs w:val="44"/>
        </w:rPr>
        <w:t>Sector</w:t>
      </w:r>
    </w:p>
    <w:p w14:paraId="16CFDD2B" w14:textId="3F647152" w:rsidR="00F116E5" w:rsidRDefault="00F116E5"/>
    <w:p w14:paraId="36DE859A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0 ========</w:t>
      </w:r>
    </w:p>
    <w:p w14:paraId="3DD83D79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691, precision is 0.6929, and AUC is 0.7744</w:t>
      </w:r>
    </w:p>
    <w:p w14:paraId="2BBB0D6C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744 and precision is 0.6929 </w:t>
      </w:r>
    </w:p>
    <w:p w14:paraId="41FEA022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051FF28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44B69452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1 ========</w:t>
      </w:r>
    </w:p>
    <w:p w14:paraId="478A6622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813, precision is 0.6367, and AUC is 0.7584</w:t>
      </w:r>
    </w:p>
    <w:p w14:paraId="237CF7CD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664 and precision is 0.6648 </w:t>
      </w:r>
    </w:p>
    <w:p w14:paraId="0C3B37F6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6DE8C97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32C46DD9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2 ========</w:t>
      </w:r>
    </w:p>
    <w:p w14:paraId="70E4A909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800, precision is 0.6732, and AUC is 0.7817</w:t>
      </w:r>
    </w:p>
    <w:p w14:paraId="0F35B1E3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715 and precision is 0.6676 </w:t>
      </w:r>
    </w:p>
    <w:p w14:paraId="19F60F6F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0FBAD11F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0CF543CB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3 ========</w:t>
      </w:r>
    </w:p>
    <w:p w14:paraId="056B6969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787, precision is 0.6670, and AUC is 0.7608</w:t>
      </w:r>
    </w:p>
    <w:p w14:paraId="04B7856A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688 and precision is 0.6674 </w:t>
      </w:r>
    </w:p>
    <w:p w14:paraId="0F85E3B1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1E7CA8E9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F68C18C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4 ========</w:t>
      </w:r>
    </w:p>
    <w:p w14:paraId="24EE5010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837, precision is 0.7141, and AUC is 0.7789</w:t>
      </w:r>
    </w:p>
    <w:p w14:paraId="65822B76" w14:textId="77777777" w:rsidR="00F116E5" w:rsidRP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  <w:r w:rsidRPr="00F116E5">
        <w:rPr>
          <w:b/>
          <w:bCs/>
          <w:color w:val="000000"/>
          <w:sz w:val="21"/>
          <w:szCs w:val="21"/>
        </w:rPr>
        <w:t>Our out of fold AUC score is 0.7708 and precision is 0.6768</w:t>
      </w:r>
    </w:p>
    <w:p w14:paraId="0B5C2CB3" w14:textId="4996877F" w:rsidR="00F116E5" w:rsidRDefault="00F116E5">
      <w:r>
        <w:br w:type="page"/>
      </w:r>
    </w:p>
    <w:p w14:paraId="2ED8DD2B" w14:textId="77777777" w:rsidR="00F116E5" w:rsidRDefault="00F116E5"/>
    <w:p w14:paraId="5FB298CE" w14:textId="459DCB0D" w:rsidR="00F116E5" w:rsidRPr="00F116E5" w:rsidRDefault="00F116E5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30 </w:t>
      </w:r>
      <w:r w:rsidRPr="00F116E5">
        <w:rPr>
          <w:b/>
          <w:bCs/>
          <w:sz w:val="40"/>
          <w:szCs w:val="40"/>
        </w:rPr>
        <w:t>Industry</w:t>
      </w:r>
    </w:p>
    <w:p w14:paraId="6A6AE4EC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0 ========</w:t>
      </w:r>
    </w:p>
    <w:p w14:paraId="6232C7EC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680, precision is 0.6823, and AUC is 0.7726</w:t>
      </w:r>
    </w:p>
    <w:p w14:paraId="512C936E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726 and precision is 0.6823 </w:t>
      </w:r>
    </w:p>
    <w:p w14:paraId="3620D5FA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4BDAAB1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1B4A1E19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1 ========</w:t>
      </w:r>
    </w:p>
    <w:p w14:paraId="0C293C2B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814, precision is 0.6359, and AUC is 0.7577</w:t>
      </w:r>
    </w:p>
    <w:p w14:paraId="24F5E376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652 and precision is 0.6591 </w:t>
      </w:r>
    </w:p>
    <w:p w14:paraId="0823F54B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6860666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3EB0742F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2 ========</w:t>
      </w:r>
    </w:p>
    <w:p w14:paraId="77DEBB86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782, precision is 0.6639, and AUC is 0.7761</w:t>
      </w:r>
    </w:p>
    <w:p w14:paraId="36CCFDD0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688 and precision is 0.6607 </w:t>
      </w:r>
    </w:p>
    <w:p w14:paraId="7131F165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406B1EB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FE45286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3 ========</w:t>
      </w:r>
    </w:p>
    <w:p w14:paraId="0369B539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779, precision is 0.6574, and AUC is 0.7574</w:t>
      </w:r>
    </w:p>
    <w:p w14:paraId="095A0F99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660 and precision is 0.6599 </w:t>
      </w:r>
    </w:p>
    <w:p w14:paraId="5F15036C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443131D5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071E85AA" w14:textId="459BB689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4 ========</w:t>
      </w:r>
    </w:p>
    <w:p w14:paraId="38FA8B6C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833, precision is 0.7025, and AUC is 0.7757</w:t>
      </w:r>
    </w:p>
    <w:p w14:paraId="7EC37EB4" w14:textId="77777777" w:rsidR="00F116E5" w:rsidRP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  <w:r w:rsidRPr="00F116E5">
        <w:rPr>
          <w:b/>
          <w:bCs/>
          <w:color w:val="000000"/>
          <w:sz w:val="21"/>
          <w:szCs w:val="21"/>
        </w:rPr>
        <w:t xml:space="preserve">Our out of fold AUC score is 0.7679 and precision is 0.6684 </w:t>
      </w:r>
    </w:p>
    <w:p w14:paraId="5CAD2FD0" w14:textId="51839BD2" w:rsidR="00F116E5" w:rsidRDefault="00F116E5"/>
    <w:p w14:paraId="40FDA8EC" w14:textId="5E463335" w:rsidR="00F116E5" w:rsidRDefault="00F116E5">
      <w:r>
        <w:br w:type="page"/>
      </w:r>
    </w:p>
    <w:p w14:paraId="4627716A" w14:textId="6C45530C" w:rsidR="00F116E5" w:rsidRDefault="00F116E5">
      <w:pPr>
        <w:rPr>
          <w:b/>
          <w:bCs/>
          <w:sz w:val="44"/>
          <w:szCs w:val="44"/>
        </w:rPr>
      </w:pPr>
      <w:r w:rsidRPr="00F116E5">
        <w:rPr>
          <w:b/>
          <w:bCs/>
          <w:sz w:val="44"/>
          <w:szCs w:val="44"/>
        </w:rPr>
        <w:lastRenderedPageBreak/>
        <w:t>15 Industry</w:t>
      </w:r>
    </w:p>
    <w:p w14:paraId="23FAD30A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0 ========</w:t>
      </w:r>
    </w:p>
    <w:p w14:paraId="687EE4F9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674, precision is 0.6842, and AUC is 0.7612</w:t>
      </w:r>
    </w:p>
    <w:p w14:paraId="67230317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612 and precision is 0.6842 </w:t>
      </w:r>
    </w:p>
    <w:p w14:paraId="453A7301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E5ACB8C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C3FA010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1 ========</w:t>
      </w:r>
    </w:p>
    <w:p w14:paraId="1FEC565D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845, precision is 0.6577, and AUC is 0.7487</w:t>
      </w:r>
    </w:p>
    <w:p w14:paraId="48B9EB60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549 and precision is 0.6710 </w:t>
      </w:r>
    </w:p>
    <w:p w14:paraId="1F87A78E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3233B8B8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05424549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2 ========</w:t>
      </w:r>
    </w:p>
    <w:p w14:paraId="5A68BE36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839, precision is 0.6953, and AUC is 0.7648</w:t>
      </w:r>
    </w:p>
    <w:p w14:paraId="7F55FC66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582 and precision is 0.6791 </w:t>
      </w:r>
    </w:p>
    <w:p w14:paraId="20C0CCA4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1F778586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474A2645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3 ========</w:t>
      </w:r>
    </w:p>
    <w:p w14:paraId="02AAEE93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761, precision is 0.6879, and AUC is 0.7573</w:t>
      </w:r>
    </w:p>
    <w:p w14:paraId="728F3825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580 and precision is 0.6813 </w:t>
      </w:r>
    </w:p>
    <w:p w14:paraId="7B69CCDD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4E540EF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09F8D40A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4 ========</w:t>
      </w:r>
    </w:p>
    <w:p w14:paraId="29EB347D" w14:textId="77777777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789, precision is 0.6968, and AUC is 0.7622</w:t>
      </w:r>
    </w:p>
    <w:p w14:paraId="3F49635F" w14:textId="260B1EB8" w:rsidR="00F116E5" w:rsidRDefault="00F116E5" w:rsidP="00F116E5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  <w:r w:rsidRPr="00F116E5">
        <w:rPr>
          <w:b/>
          <w:bCs/>
          <w:color w:val="000000"/>
          <w:sz w:val="21"/>
          <w:szCs w:val="21"/>
        </w:rPr>
        <w:t xml:space="preserve">Our out of fold AUC score is 0.7588 and precision is 0.6844 </w:t>
      </w:r>
    </w:p>
    <w:p w14:paraId="13A64413" w14:textId="77777777" w:rsidR="00F116E5" w:rsidRDefault="00F116E5">
      <w:pPr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</w:pPr>
      <w:r>
        <w:rPr>
          <w:b/>
          <w:bCs/>
          <w:color w:val="000000"/>
          <w:sz w:val="21"/>
          <w:szCs w:val="21"/>
        </w:rPr>
        <w:br w:type="page"/>
      </w:r>
    </w:p>
    <w:p w14:paraId="3378380D" w14:textId="488AE75A" w:rsidR="00F116E5" w:rsidRPr="00114617" w:rsidRDefault="00114617" w:rsidP="00F116E5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40"/>
          <w:szCs w:val="40"/>
        </w:rPr>
      </w:pPr>
      <w:r w:rsidRPr="00114617">
        <w:rPr>
          <w:b/>
          <w:bCs/>
          <w:color w:val="000000"/>
          <w:sz w:val="40"/>
          <w:szCs w:val="40"/>
        </w:rPr>
        <w:lastRenderedPageBreak/>
        <w:t>15 Sector</w:t>
      </w:r>
    </w:p>
    <w:p w14:paraId="3D9F3E9F" w14:textId="13DA4416" w:rsidR="00F116E5" w:rsidRDefault="00F116E5">
      <w:pPr>
        <w:rPr>
          <w:b/>
          <w:bCs/>
          <w:sz w:val="44"/>
          <w:szCs w:val="44"/>
        </w:rPr>
      </w:pPr>
    </w:p>
    <w:p w14:paraId="36FA72CB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0 ========</w:t>
      </w:r>
    </w:p>
    <w:p w14:paraId="4112B7FA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684, precision is 0.6851, and AUC is 0.7630</w:t>
      </w:r>
    </w:p>
    <w:p w14:paraId="0628D0AF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630 and precision is 0.6851 </w:t>
      </w:r>
    </w:p>
    <w:p w14:paraId="66DA7B66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6BCF03D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79593B7C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1 ========</w:t>
      </w:r>
    </w:p>
    <w:p w14:paraId="6F4BF064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824, precision is 0.6462, and AUC is 0.7519</w:t>
      </w:r>
    </w:p>
    <w:p w14:paraId="4F521F58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574 and precision is 0.6656 </w:t>
      </w:r>
    </w:p>
    <w:p w14:paraId="1C8945EB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94BFEC5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379A076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2 ========</w:t>
      </w:r>
    </w:p>
    <w:p w14:paraId="7C0DA0FC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830, precision is 0.6868, and AUC is 0.7679</w:t>
      </w:r>
    </w:p>
    <w:p w14:paraId="31E5E6BF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609 and precision is 0.6727 </w:t>
      </w:r>
    </w:p>
    <w:p w14:paraId="5BD20953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3BC8A20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130BA05B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3 ========</w:t>
      </w:r>
    </w:p>
    <w:p w14:paraId="40137569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743, precision is 0.6804, and AUC is 0.7581</w:t>
      </w:r>
    </w:p>
    <w:p w14:paraId="458C1962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602 and precision is 0.6746 </w:t>
      </w:r>
    </w:p>
    <w:p w14:paraId="2AB68F15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389BE13C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4F1C9503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4 ========</w:t>
      </w:r>
    </w:p>
    <w:p w14:paraId="168D623E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792, precision is 0.6939, and AUC is 0.7698</w:t>
      </w:r>
    </w:p>
    <w:p w14:paraId="48FEA94F" w14:textId="6BC29270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  <w:r w:rsidRPr="00114617">
        <w:rPr>
          <w:b/>
          <w:bCs/>
          <w:color w:val="000000"/>
          <w:sz w:val="21"/>
          <w:szCs w:val="21"/>
        </w:rPr>
        <w:t xml:space="preserve">Our out of fold AUC score is 0.7621 and precision is 0.6785 </w:t>
      </w:r>
    </w:p>
    <w:p w14:paraId="2278BCF0" w14:textId="77777777" w:rsidR="00114617" w:rsidRDefault="00114617">
      <w:pPr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</w:pPr>
      <w:r>
        <w:rPr>
          <w:b/>
          <w:bCs/>
          <w:color w:val="000000"/>
          <w:sz w:val="21"/>
          <w:szCs w:val="21"/>
        </w:rPr>
        <w:br w:type="page"/>
      </w:r>
    </w:p>
    <w:p w14:paraId="057B719F" w14:textId="0E0D691E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36"/>
          <w:szCs w:val="36"/>
        </w:rPr>
      </w:pPr>
      <w:r w:rsidRPr="00114617">
        <w:rPr>
          <w:b/>
          <w:bCs/>
          <w:color w:val="000000"/>
          <w:sz w:val="36"/>
          <w:szCs w:val="36"/>
        </w:rPr>
        <w:lastRenderedPageBreak/>
        <w:t>15 No Categories</w:t>
      </w:r>
    </w:p>
    <w:p w14:paraId="06A49C4F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0 ========</w:t>
      </w:r>
    </w:p>
    <w:p w14:paraId="740D45C2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677, precision is 0.6824, and AUC is 0.7609</w:t>
      </w:r>
    </w:p>
    <w:p w14:paraId="3C3A131F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609 and precision is 0.6824 </w:t>
      </w:r>
    </w:p>
    <w:p w14:paraId="1AFC589E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DE05C65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034574F9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1 ========</w:t>
      </w:r>
    </w:p>
    <w:p w14:paraId="1AA5259D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815, precision is 0.6361, and AUC is 0.7427</w:t>
      </w:r>
    </w:p>
    <w:p w14:paraId="4CA0B182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518 and precision is 0.6593 </w:t>
      </w:r>
    </w:p>
    <w:p w14:paraId="4BC69EEB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1DCB7D48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291F9D1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2 ========</w:t>
      </w:r>
    </w:p>
    <w:p w14:paraId="5529856A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827, precision is 0.6855, and AUC is 0.7636</w:t>
      </w:r>
    </w:p>
    <w:p w14:paraId="34F02014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557 and precision is 0.6680 </w:t>
      </w:r>
    </w:p>
    <w:p w14:paraId="7B0B80AB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0354256C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4E2C591B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3 ========</w:t>
      </w:r>
    </w:p>
    <w:p w14:paraId="1663357C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750, precision is 0.6759, and AUC is 0.7546</w:t>
      </w:r>
    </w:p>
    <w:p w14:paraId="770783E6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554 and precision is 0.6700 </w:t>
      </w:r>
    </w:p>
    <w:p w14:paraId="765C150C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45A06F5C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36DCFBF5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4 ========</w:t>
      </w:r>
    </w:p>
    <w:p w14:paraId="56BAB02F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794, precision is 0.6974, and AUC is 0.7600</w:t>
      </w:r>
    </w:p>
    <w:p w14:paraId="5305CE2B" w14:textId="77777777" w:rsid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563 and precision is 0.6755 </w:t>
      </w:r>
    </w:p>
    <w:p w14:paraId="33865833" w14:textId="77777777" w:rsidR="00114617" w:rsidRP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36"/>
          <w:szCs w:val="36"/>
        </w:rPr>
      </w:pPr>
    </w:p>
    <w:p w14:paraId="25677C04" w14:textId="77777777" w:rsidR="00114617" w:rsidRPr="00114617" w:rsidRDefault="00114617" w:rsidP="00114617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</w:p>
    <w:p w14:paraId="3772B20C" w14:textId="2F3C23CD" w:rsidR="00AA6E74" w:rsidRDefault="00AA6E74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br w:type="page"/>
      </w:r>
    </w:p>
    <w:p w14:paraId="44DAD44E" w14:textId="588C2046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36"/>
          <w:szCs w:val="36"/>
        </w:rPr>
      </w:pPr>
      <w:r>
        <w:rPr>
          <w:b/>
          <w:bCs/>
          <w:color w:val="000000"/>
          <w:sz w:val="36"/>
          <w:szCs w:val="36"/>
        </w:rPr>
        <w:lastRenderedPageBreak/>
        <w:t>60</w:t>
      </w:r>
      <w:r w:rsidRPr="00114617">
        <w:rPr>
          <w:b/>
          <w:bCs/>
          <w:color w:val="000000"/>
          <w:sz w:val="36"/>
          <w:szCs w:val="36"/>
        </w:rPr>
        <w:t xml:space="preserve"> No Categories</w:t>
      </w:r>
    </w:p>
    <w:p w14:paraId="31363921" w14:textId="12BF0FB3" w:rsidR="00114617" w:rsidRDefault="00114617">
      <w:pPr>
        <w:rPr>
          <w:b/>
          <w:bCs/>
          <w:sz w:val="44"/>
          <w:szCs w:val="44"/>
        </w:rPr>
      </w:pPr>
    </w:p>
    <w:p w14:paraId="7531D46D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0 ========</w:t>
      </w:r>
    </w:p>
    <w:p w14:paraId="13AF44D3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672, precision is 0.6638, and AUC is 0.7655</w:t>
      </w:r>
    </w:p>
    <w:p w14:paraId="45F0036E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655 and precision is 0.6638 </w:t>
      </w:r>
    </w:p>
    <w:p w14:paraId="23C07651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987D5B9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B1EDAF2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1 ========</w:t>
      </w:r>
    </w:p>
    <w:p w14:paraId="49C24D5B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797, precision is 0.6411, and AUC is 0.7612</w:t>
      </w:r>
    </w:p>
    <w:p w14:paraId="3E1E74ED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633 and precision is 0.6524 </w:t>
      </w:r>
    </w:p>
    <w:p w14:paraId="31786BE9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73D08BE1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2932675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2 ========</w:t>
      </w:r>
    </w:p>
    <w:p w14:paraId="023729C1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895, precision is 0.6747, and AUC is 0.7865</w:t>
      </w:r>
    </w:p>
    <w:p w14:paraId="19497D06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711 and precision is 0.6598 </w:t>
      </w:r>
    </w:p>
    <w:p w14:paraId="334E1398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552727A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6FE9E5E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3 ========</w:t>
      </w:r>
    </w:p>
    <w:p w14:paraId="010E5325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820, precision is 0.6230, and AUC is 0.7576</w:t>
      </w:r>
    </w:p>
    <w:p w14:paraId="1D986180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677 and precision is 0.6506 </w:t>
      </w:r>
    </w:p>
    <w:p w14:paraId="79E121AC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4CD5B556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3D9A916A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======= Fold 4 ========</w:t>
      </w:r>
    </w:p>
    <w:p w14:paraId="6DC95BEF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ur accuracy on the validation set is 0.7848, precision is 0.6436, and AUC is 0.7717</w:t>
      </w:r>
    </w:p>
    <w:p w14:paraId="60D8C427" w14:textId="77777777" w:rsidR="00AA6E74" w:rsidRP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  <w:r w:rsidRPr="00AA6E74">
        <w:rPr>
          <w:b/>
          <w:bCs/>
          <w:color w:val="000000"/>
          <w:sz w:val="21"/>
          <w:szCs w:val="21"/>
        </w:rPr>
        <w:t>Our out of fold AUC score is 0.7685 and precision is 0.6492</w:t>
      </w:r>
    </w:p>
    <w:p w14:paraId="46C9F994" w14:textId="10E7540A" w:rsidR="00AA6E74" w:rsidRDefault="00AA6E74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br/>
      </w:r>
    </w:p>
    <w:p w14:paraId="158FCA85" w14:textId="77777777" w:rsidR="00AA6E74" w:rsidRDefault="00AA6E74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br w:type="page"/>
      </w:r>
    </w:p>
    <w:p w14:paraId="0DD07363" w14:textId="4858FD59" w:rsidR="00AA6E74" w:rsidRDefault="00AA6E74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lastRenderedPageBreak/>
        <w:br w:type="page"/>
      </w:r>
    </w:p>
    <w:p w14:paraId="538EF520" w14:textId="0472EB4A" w:rsidR="00AA6E74" w:rsidRPr="00AA6E74" w:rsidRDefault="00AA6E74" w:rsidP="00AA6E74">
      <w:pPr>
        <w:rPr>
          <w:sz w:val="40"/>
          <w:szCs w:val="40"/>
        </w:rPr>
      </w:pPr>
      <w:r>
        <w:rPr>
          <w:sz w:val="40"/>
          <w:szCs w:val="40"/>
        </w:rPr>
        <w:lastRenderedPageBreak/>
        <w:t xml:space="preserve">30 </w:t>
      </w:r>
      <w:r w:rsidRPr="00F116E5">
        <w:rPr>
          <w:sz w:val="40"/>
          <w:szCs w:val="40"/>
        </w:rPr>
        <w:t>After 2020</w:t>
      </w:r>
    </w:p>
    <w:p w14:paraId="1A9666C2" w14:textId="77777777" w:rsidR="00AA6E74" w:rsidRPr="00AD388E" w:rsidRDefault="00AA6E74" w:rsidP="00AA6E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</w:pPr>
      <w:r w:rsidRPr="00AD388E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 xml:space="preserve">Our out of fold AUC score is 0.7913 and precision is 0.6634 </w:t>
      </w:r>
    </w:p>
    <w:p w14:paraId="2AB39DA1" w14:textId="77777777" w:rsidR="00AA6E74" w:rsidRDefault="00AA6E74" w:rsidP="00AA6E74">
      <w:pPr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B9B0B1E" w14:textId="2049A17C" w:rsidR="00AA6E74" w:rsidRPr="00DF5751" w:rsidRDefault="00AA6E74" w:rsidP="00AA6E74">
      <w:pPr>
        <w:rPr>
          <w:sz w:val="40"/>
          <w:szCs w:val="40"/>
        </w:rPr>
      </w:pPr>
      <w:r w:rsidRPr="00DF5751">
        <w:rPr>
          <w:sz w:val="40"/>
          <w:szCs w:val="40"/>
        </w:rPr>
        <w:t xml:space="preserve">30 </w:t>
      </w:r>
      <w:r w:rsidR="00DF5751" w:rsidRPr="00DF5751">
        <w:rPr>
          <w:sz w:val="40"/>
          <w:szCs w:val="40"/>
        </w:rPr>
        <w:t>After 2016</w:t>
      </w:r>
    </w:p>
    <w:p w14:paraId="2BBFA287" w14:textId="35F14864" w:rsidR="00AA6E74" w:rsidRP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  <w:r w:rsidRPr="00F116E5">
        <w:rPr>
          <w:b/>
          <w:bCs/>
          <w:color w:val="000000"/>
          <w:sz w:val="21"/>
          <w:szCs w:val="21"/>
        </w:rPr>
        <w:t xml:space="preserve">Our out of fold AUC score is 0.7677 and precision is 0.6682 </w:t>
      </w:r>
    </w:p>
    <w:p w14:paraId="12148F7A" w14:textId="450A0070" w:rsidR="00AA6E74" w:rsidRPr="00DF5751" w:rsidRDefault="00AA6E74" w:rsidP="00AA6E74">
      <w:pPr>
        <w:rPr>
          <w:sz w:val="40"/>
          <w:szCs w:val="40"/>
        </w:rPr>
      </w:pPr>
      <w:r w:rsidRPr="00DF5751">
        <w:rPr>
          <w:sz w:val="40"/>
          <w:szCs w:val="40"/>
        </w:rPr>
        <w:t>30 Sector</w:t>
      </w:r>
    </w:p>
    <w:p w14:paraId="2E8F2FC9" w14:textId="75A42289" w:rsidR="00AA6E74" w:rsidRP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  <w:r w:rsidRPr="00F116E5">
        <w:rPr>
          <w:b/>
          <w:bCs/>
          <w:color w:val="000000"/>
          <w:sz w:val="21"/>
          <w:szCs w:val="21"/>
        </w:rPr>
        <w:t>Our out of fold AUC score is 0.7708 and precision is 0.6768</w:t>
      </w:r>
    </w:p>
    <w:p w14:paraId="1578D559" w14:textId="3129E050" w:rsidR="00AA6E74" w:rsidRPr="00DF5751" w:rsidRDefault="00AA6E74" w:rsidP="00AA6E74">
      <w:pPr>
        <w:rPr>
          <w:sz w:val="40"/>
          <w:szCs w:val="40"/>
        </w:rPr>
      </w:pPr>
      <w:r w:rsidRPr="00DF5751">
        <w:rPr>
          <w:sz w:val="40"/>
          <w:szCs w:val="40"/>
        </w:rPr>
        <w:t>30 Industry</w:t>
      </w:r>
    </w:p>
    <w:p w14:paraId="7FD68CF6" w14:textId="77777777" w:rsidR="00AA6E74" w:rsidRPr="00F116E5" w:rsidRDefault="00AA6E74" w:rsidP="00AA6E74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  <w:r w:rsidRPr="00F116E5">
        <w:rPr>
          <w:b/>
          <w:bCs/>
          <w:color w:val="000000"/>
          <w:sz w:val="21"/>
          <w:szCs w:val="21"/>
        </w:rPr>
        <w:t xml:space="preserve">Our out of fold AUC score is 0.7679 and precision is 0.6684 </w:t>
      </w:r>
    </w:p>
    <w:p w14:paraId="64EAB96B" w14:textId="77777777" w:rsidR="00AA6E74" w:rsidRDefault="00AA6E74" w:rsidP="00AA6E74"/>
    <w:p w14:paraId="4E851698" w14:textId="2D06E7A2" w:rsidR="00AA6E74" w:rsidRPr="00DF5751" w:rsidRDefault="00AA6E74" w:rsidP="00AA6E74">
      <w:pPr>
        <w:rPr>
          <w:sz w:val="40"/>
          <w:szCs w:val="40"/>
        </w:rPr>
      </w:pPr>
      <w:r w:rsidRPr="00DF5751">
        <w:rPr>
          <w:sz w:val="40"/>
          <w:szCs w:val="40"/>
        </w:rPr>
        <w:t>15 Industry</w:t>
      </w:r>
    </w:p>
    <w:p w14:paraId="28C082CD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  <w:r w:rsidRPr="00F116E5">
        <w:rPr>
          <w:b/>
          <w:bCs/>
          <w:color w:val="000000"/>
          <w:sz w:val="21"/>
          <w:szCs w:val="21"/>
        </w:rPr>
        <w:t xml:space="preserve">Our out of fold AUC score is 0.7588 and precision is 0.6844 </w:t>
      </w:r>
    </w:p>
    <w:p w14:paraId="01BAC623" w14:textId="77777777" w:rsidR="00AA6E74" w:rsidRDefault="00AA6E74" w:rsidP="00AA6E74">
      <w:pPr>
        <w:rPr>
          <w:b/>
          <w:bCs/>
          <w:color w:val="000000"/>
          <w:sz w:val="21"/>
          <w:szCs w:val="21"/>
        </w:rPr>
      </w:pPr>
    </w:p>
    <w:p w14:paraId="0B77503E" w14:textId="3E5298C0" w:rsidR="00AA6E74" w:rsidRPr="00DF5751" w:rsidRDefault="00AA6E74" w:rsidP="00AA6E74">
      <w:pPr>
        <w:rPr>
          <w:sz w:val="40"/>
          <w:szCs w:val="40"/>
        </w:rPr>
      </w:pPr>
      <w:r w:rsidRPr="00DF5751">
        <w:rPr>
          <w:sz w:val="40"/>
          <w:szCs w:val="40"/>
        </w:rPr>
        <w:t>15 Sector</w:t>
      </w:r>
    </w:p>
    <w:p w14:paraId="37EFAF67" w14:textId="77777777" w:rsid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  <w:r w:rsidRPr="00114617">
        <w:rPr>
          <w:b/>
          <w:bCs/>
          <w:color w:val="000000"/>
          <w:sz w:val="21"/>
          <w:szCs w:val="21"/>
        </w:rPr>
        <w:t xml:space="preserve">Our out of fold AUC score is 0.7621 and precision is 0.6785 </w:t>
      </w:r>
    </w:p>
    <w:p w14:paraId="165A6FE1" w14:textId="1144ECEA" w:rsidR="00AA6E74" w:rsidRPr="00DF5751" w:rsidRDefault="00AA6E74" w:rsidP="00AA6E74">
      <w:pPr>
        <w:rPr>
          <w:sz w:val="40"/>
          <w:szCs w:val="40"/>
        </w:rPr>
      </w:pPr>
      <w:r w:rsidRPr="00DF5751">
        <w:rPr>
          <w:sz w:val="40"/>
          <w:szCs w:val="40"/>
        </w:rPr>
        <w:t>15 No Categories</w:t>
      </w:r>
    </w:p>
    <w:p w14:paraId="3A86629F" w14:textId="63051BD1" w:rsidR="00AA6E74" w:rsidRP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ur out of fold AUC score is 0.7563 and precision is 0.6755 </w:t>
      </w:r>
    </w:p>
    <w:p w14:paraId="50824BDF" w14:textId="77777777" w:rsidR="00AA6E74" w:rsidRPr="00114617" w:rsidRDefault="00AA6E74" w:rsidP="00AA6E74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</w:p>
    <w:p w14:paraId="2894CD2B" w14:textId="054FD759" w:rsidR="00AA6E74" w:rsidRPr="00DF5751" w:rsidRDefault="00AA6E74" w:rsidP="00AA6E74">
      <w:pPr>
        <w:rPr>
          <w:sz w:val="40"/>
          <w:szCs w:val="40"/>
        </w:rPr>
      </w:pPr>
      <w:r w:rsidRPr="00DF5751">
        <w:rPr>
          <w:sz w:val="40"/>
          <w:szCs w:val="40"/>
        </w:rPr>
        <w:t>60 No Categories</w:t>
      </w:r>
    </w:p>
    <w:p w14:paraId="5D73896B" w14:textId="77777777" w:rsidR="00AA6E74" w:rsidRPr="00AA6E74" w:rsidRDefault="00AA6E74" w:rsidP="00AA6E74">
      <w:pPr>
        <w:pStyle w:val="HTMLPreformatted"/>
        <w:shd w:val="clear" w:color="auto" w:fill="FFFFFF"/>
        <w:wordWrap w:val="0"/>
        <w:textAlignment w:val="baseline"/>
        <w:rPr>
          <w:b/>
          <w:bCs/>
          <w:color w:val="000000"/>
          <w:sz w:val="21"/>
          <w:szCs w:val="21"/>
        </w:rPr>
      </w:pPr>
      <w:r w:rsidRPr="00AA6E74">
        <w:rPr>
          <w:b/>
          <w:bCs/>
          <w:color w:val="000000"/>
          <w:sz w:val="21"/>
          <w:szCs w:val="21"/>
        </w:rPr>
        <w:t>Our out of fold AUC score is 0.7685 and precision is 0.6492</w:t>
      </w:r>
    </w:p>
    <w:p w14:paraId="346BABC2" w14:textId="77777777" w:rsidR="00AA6E74" w:rsidRPr="00F116E5" w:rsidRDefault="00AA6E74" w:rsidP="00AA6E74">
      <w:pPr>
        <w:rPr>
          <w:b/>
          <w:bCs/>
          <w:sz w:val="44"/>
          <w:szCs w:val="44"/>
        </w:rPr>
      </w:pPr>
    </w:p>
    <w:p w14:paraId="18FC1F8B" w14:textId="77777777" w:rsidR="00AA6E74" w:rsidRPr="00F116E5" w:rsidRDefault="00AA6E74">
      <w:pPr>
        <w:rPr>
          <w:b/>
          <w:bCs/>
          <w:sz w:val="44"/>
          <w:szCs w:val="44"/>
        </w:rPr>
      </w:pPr>
    </w:p>
    <w:sectPr w:rsidR="00AA6E74" w:rsidRPr="00F116E5" w:rsidSect="00AD388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NTazsDQwMDUzMjRR0lEKTi0uzszPAykwrAUAMk6KRiwAAAA="/>
  </w:docVars>
  <w:rsids>
    <w:rsidRoot w:val="00AD388E"/>
    <w:rsid w:val="00114617"/>
    <w:rsid w:val="0012106E"/>
    <w:rsid w:val="00211F43"/>
    <w:rsid w:val="00336893"/>
    <w:rsid w:val="00AA6E74"/>
    <w:rsid w:val="00AD388E"/>
    <w:rsid w:val="00DF5751"/>
    <w:rsid w:val="00F11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F7631"/>
  <w15:chartTrackingRefBased/>
  <w15:docId w15:val="{E85AA3FD-2638-4D60-9CC0-515D7FA68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AD38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388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83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1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0</Pages>
  <Words>1132</Words>
  <Characters>645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zanskyi, Oleg</dc:creator>
  <cp:keywords/>
  <dc:description/>
  <cp:lastModifiedBy>Kazanskyi, Oleg</cp:lastModifiedBy>
  <cp:revision>2</cp:revision>
  <dcterms:created xsi:type="dcterms:W3CDTF">2023-01-25T20:54:00Z</dcterms:created>
  <dcterms:modified xsi:type="dcterms:W3CDTF">2023-01-25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3094ff5-79ca-456b-95f6-d578316a3809_Enabled">
    <vt:lpwstr>true</vt:lpwstr>
  </property>
  <property fmtid="{D5CDD505-2E9C-101B-9397-08002B2CF9AE}" pid="3" name="MSIP_Label_73094ff5-79ca-456b-95f6-d578316a3809_SetDate">
    <vt:lpwstr>2023-01-25T21:45:00Z</vt:lpwstr>
  </property>
  <property fmtid="{D5CDD505-2E9C-101B-9397-08002B2CF9AE}" pid="4" name="MSIP_Label_73094ff5-79ca-456b-95f6-d578316a3809_Method">
    <vt:lpwstr>Privileged</vt:lpwstr>
  </property>
  <property fmtid="{D5CDD505-2E9C-101B-9397-08002B2CF9AE}" pid="5" name="MSIP_Label_73094ff5-79ca-456b-95f6-d578316a3809_Name">
    <vt:lpwstr>Public</vt:lpwstr>
  </property>
  <property fmtid="{D5CDD505-2E9C-101B-9397-08002B2CF9AE}" pid="6" name="MSIP_Label_73094ff5-79ca-456b-95f6-d578316a3809_SiteId">
    <vt:lpwstr>771c9c47-7f24-44dc-958e-34f8713a8394</vt:lpwstr>
  </property>
  <property fmtid="{D5CDD505-2E9C-101B-9397-08002B2CF9AE}" pid="7" name="MSIP_Label_73094ff5-79ca-456b-95f6-d578316a3809_ActionId">
    <vt:lpwstr>4b787957-9135-40a1-bb41-d537beb26023</vt:lpwstr>
  </property>
  <property fmtid="{D5CDD505-2E9C-101B-9397-08002B2CF9AE}" pid="8" name="MSIP_Label_73094ff5-79ca-456b-95f6-d578316a3809_ContentBits">
    <vt:lpwstr>0</vt:lpwstr>
  </property>
</Properties>
</file>